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p>
      <w:pPr>
        <w:pStyle w:val="FirstParagraph"/>
      </w:pPr>
      <w:r>
        <w:t xml:space="preserve">Alex Morgan</w:t>
      </w:r>
      <w:r>
        <w:br/>
      </w:r>
      <w:r>
        <w:t xml:space="preserve">123 Education Avenue</w:t>
      </w:r>
      <w:r>
        <w:br/>
      </w:r>
      <w:r>
        <w:t xml:space="preserve">Los Angeles, CA 90012</w:t>
      </w:r>
      <w:r>
        <w:br/>
      </w:r>
      <w:r>
        <w:t xml:space="preserve">(310) 555-7890</w:t>
      </w:r>
      <w:r>
        <w:br/>
      </w:r>
      <w:r>
        <w:t xml:space="preserve">alex.morgan@email.com</w:t>
      </w:r>
      <w:r>
        <w:br/>
      </w:r>
      <w:r>
        <w:t xml:space="preserve">October 26, 2023</w:t>
      </w:r>
    </w:p>
    <w:p>
      <w:pPr>
        <w:pStyle w:val="BodyText"/>
      </w:pPr>
      <w:r>
        <w:t xml:space="preserve">Hiring Committee</w:t>
      </w:r>
      <w:r>
        <w:br/>
      </w:r>
      <w:r>
        <w:t xml:space="preserve">Los Angeles Unified School District (LAUSD)</w:t>
      </w:r>
      <w:r>
        <w:br/>
      </w:r>
      <w:r>
        <w:t xml:space="preserve">333 South Figueroa Street</w:t>
      </w:r>
      <w:r>
        <w:br/>
      </w:r>
      <w:r>
        <w:t xml:space="preserve">Los Angeles, California 90017</w:t>
      </w:r>
    </w:p>
    <w:bookmarkStart w:id="20" w:name="X06083fb1341bbbef4a54dec1511bacfeefd8c35"/>
    <w:p>
      <w:pPr>
        <w:pStyle w:val="Heading1"/>
      </w:pPr>
      <w:r>
        <w:t xml:space="preserve">Internship Application Letter for Secondary Teacher Internship</w:t>
      </w:r>
    </w:p>
    <w:p>
      <w:pPr>
        <w:pStyle w:val="FirstParagraph"/>
      </w:pPr>
      <w:r>
        <w:t xml:space="preserve">Dear Hiring Committee,</w:t>
      </w:r>
    </w:p>
    <w:p>
      <w:pPr>
        <w:pStyle w:val="BodyText"/>
      </w:pPr>
      <w:r>
        <w:t xml:space="preserve">With profound enthusiasm and unwavering commitment to educational equity, I am writing to express my earnest interest in the Secondary Teacher Internship Program at Los Angeles Unified School District. As a dedicated educator-in-training deeply invested in shaping futures within the vibrant, multicultural landscape of Los Angeles, California, I believe this opportunity represents the ideal convergence of my academic preparation and passion for transformative secondary education. My application embodies not merely an acceptance of an internship position but a strategic step toward contributing meaningfully to the educational ecosystem that serves over 460,000 students across the United States' largest public school district.</w:t>
      </w:r>
    </w:p>
    <w:p>
      <w:pPr>
        <w:pStyle w:val="BodyText"/>
      </w:pPr>
      <w:r>
        <w:t xml:space="preserve">My academic foundation has been meticulously crafted to prepare me for the unique demands of secondary education in Los Angeles. I recently completed my Master of Arts in Secondary Education with a focus on English Language Arts at the University of Southern California, where I immersed myself in pedagogical theories grounded in culturally responsive teaching and trauma-informed practices—essential frameworks for success within our district's diverse classrooms. My coursework included specialized training on the California Common Core Standards, the Framework for Transforming Schools (LAUSD's strategic initiative), and data-driven instructional strategies tailored to address learning gaps exacerbated by systemic inequities. During my student teaching practicum at a Title I high school in South Central Los Angeles, I designed and implemented literacy units that increased student engagement by 25% through project-based learning centered on community narratives—directly aligning with LAUSD's emphasis on asset-based pedagogy.</w:t>
      </w:r>
    </w:p>
    <w:p>
      <w:pPr>
        <w:pStyle w:val="BodyText"/>
      </w:pPr>
      <w:r>
        <w:t xml:space="preserve">What distinguishes my approach to the role of a Secondary Teacher in United States Los Angeles is my deep understanding of the city’s educational context. Growing up in Boyle Heights, I witnessed firsthand how schools function as community anchors amid socioeconomic challenges. This lived experience informs my pedagogical philosophy: education must be both a catalyst for individual growth and a force for collective liberation. I have actively studied LAUSD's initiatives such as the "Student Success Initiative" and "Restorative Practices Framework," recognizing that effective secondary teaching transcends curriculum delivery to encompass social-emotional support, family engagement, and advocacy. My internship application is not merely an academic requirement but a commitment to learning from Los Angeles educators who navigate complex urban classrooms daily—where 82% of students are from communities of color and 52% qualify for free/reduced lunch.</w:t>
      </w:r>
    </w:p>
    <w:p>
      <w:pPr>
        <w:pStyle w:val="BodyText"/>
      </w:pPr>
      <w:r>
        <w:t xml:space="preserve">I bring tangible skills that directly address critical needs within secondary education in our district. My proficiency in integrating technology (including LAUSD's adopted platforms like Canvas and Google Workspace) allows me to create accessible, dynamic learning environments for digital-native students. During my practicum, I developed a multimedia digital portfolio project that enhanced historical analysis skills across three 10th-grade classes—resulting in an 18% increase in standardized assessment scores for English Language Arts. Additionally, I have earned certification in Crisis Prevention Intervention (CPI) and am trained in using the "Teach Like a Champion" framework to maintain rigorous yet compassionate classroom environments. These competencies position me to support LAUSD's goal of closing achievement gaps while fostering inclusive spaces where every student feels seen and valued.</w:t>
      </w:r>
    </w:p>
    <w:p>
      <w:pPr>
        <w:pStyle w:val="BodyText"/>
      </w:pPr>
      <w:r>
        <w:t xml:space="preserve">The United States Los Angeles community demands educators who understand that secondary schooling is the pivotal bridge between childhood and adulthood for young people navigating systemic barriers. My internship application reflects a deliberate choice to align with an institution whose mission mirrors my values: "Every child, every school, every day." I am particularly inspired by LAUSD's investment in restorative justice training for staff and its partnership with organizations like the Los Angeles County Office of Education to support English Learners—a commitment that resonates deeply with my own work advocating for multilingual students through the UCLA Community School Partnership Program.</w:t>
      </w:r>
    </w:p>
    <w:p>
      <w:pPr>
        <w:pStyle w:val="BodyText"/>
      </w:pPr>
      <w:r>
        <w:t xml:space="preserve">I am eager to contribute to your team while learning from veteran educators who embody excellence within the United States' most complex urban school system. My academic record (3.8 GPA in education coursework), combined with my hands-on experience serving students in under-resourced LA schools, ensures I am prepared to immediately support classroom objectives and district initiatives. I am committed to growing within this internship through active participation in professional learning communities, collaborative lesson planning, and reflective practice—hallmarks of LAUSD's educator development continuum.</w:t>
      </w:r>
    </w:p>
    <w:p>
      <w:pPr>
        <w:pStyle w:val="BodyText"/>
      </w:pPr>
      <w:r>
        <w:t xml:space="preserve">Thank you for considering my application for the Secondary Teacher Internship Program. I have attached my resume, teaching portfolio, and letters of recommendation from Dr. Elena Rodriguez (USC Education Department Chair) and Mr. David Chen (Former LAUSD Teacher Mentor), who can attest to my readiness to serve within Los Angeles' classrooms. I welcome the opportunity to discuss how my background in secondary education pedagogy, cultural humility, and dedication to educational justice aligns with the goals of your district. Please contact me at your earliest convenience for an interview at (310) 555-7890 or alex.morgan@email.com.</w:t>
      </w:r>
    </w:p>
    <w:p>
      <w:pPr>
        <w:pStyle w:val="BodyText"/>
      </w:pPr>
      <w:r>
        <w:t xml:space="preserve">With sincere gratitude and professional respect,</w:t>
      </w:r>
    </w:p>
    <w:p>
      <w:pPr>
        <w:pStyle w:val="BodyText"/>
      </w:pPr>
      <w:r>
        <w:t xml:space="preserve">Alex Morgan</w:t>
      </w:r>
      <w:r>
        <w:br/>
      </w:r>
      <w:r>
        <w:t xml:space="preserve">Master of Arts in Secondary Education (English Language Arts)</w:t>
      </w:r>
      <w:r>
        <w:br/>
      </w:r>
      <w:r>
        <w:t xml:space="preserve">University of Southern California</w:t>
      </w:r>
    </w:p>
    <w:p>
      <w:pPr>
        <w:pStyle w:val="BodyText"/>
      </w:pPr>
      <w: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6-07-24T04:50:45Z</dcterms:created>
  <dcterms:modified xsi:type="dcterms:W3CDTF">2026-07-24T04:50:45Z</dcterms:modified>
</cp:coreProperties>
</file>

<file path=docProps/custom.xml><?xml version="1.0" encoding="utf-8"?>
<Properties xmlns="http://schemas.openxmlformats.org/officeDocument/2006/custom-properties" xmlns:vt="http://schemas.openxmlformats.org/officeDocument/2006/docPropsVTypes"/>
</file>